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4D0E080" w:rsidR="00030AD8" w:rsidRPr="005019AE" w:rsidRDefault="00030AD8" w:rsidP="00030AD8">
      <w:r>
        <w:t xml:space="preserve">Lastly, you must submit at least three improvements to your design proposals. These improvements must highlight why you have chosen to make them. These highlights must come from your self-reflection, peer-review, or ideally, both.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E274653" w:rsidR="007E3502" w:rsidRPr="007023B1" w:rsidRDefault="009C0279"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BC33FF" w14:textId="77777777" w:rsidR="009C0279" w:rsidRDefault="009C0279" w:rsidP="009C0279">
            <w:pPr>
              <w:jc w:val="center"/>
              <w:rPr>
                <w:rFonts w:eastAsia="Calibri"/>
              </w:rPr>
            </w:pPr>
            <w:r w:rsidRPr="007023B1">
              <w:rPr>
                <w:rFonts w:eastAsia="Calibri"/>
              </w:rPr>
              <w:t>2</w:t>
            </w:r>
          </w:p>
          <w:p w14:paraId="2623A018" w14:textId="77777777" w:rsidR="009C0279" w:rsidRDefault="009C0279" w:rsidP="009C0279">
            <w:pPr>
              <w:jc w:val="center"/>
              <w:rPr>
                <w:rFonts w:eastAsia="Calibri"/>
              </w:rPr>
            </w:pPr>
            <w:r>
              <w:rPr>
                <w:rFonts w:eastAsia="Calibri"/>
              </w:rPr>
              <w:t>2</w:t>
            </w:r>
          </w:p>
          <w:p w14:paraId="11067D3C" w14:textId="3A40C806" w:rsidR="009C0279" w:rsidRPr="007023B1" w:rsidRDefault="009C0279" w:rsidP="009C0279">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0C884C" w14:textId="77777777" w:rsidR="009C0279" w:rsidRDefault="009C0279" w:rsidP="009C0279">
            <w:pPr>
              <w:jc w:val="center"/>
            </w:pPr>
            <w:r w:rsidRPr="007023B1">
              <w:t>__/2</w:t>
            </w:r>
          </w:p>
          <w:p w14:paraId="2BD5CECF" w14:textId="77777777" w:rsidR="009C0279" w:rsidRDefault="009C0279" w:rsidP="009C0279">
            <w:pPr>
              <w:jc w:val="center"/>
            </w:pPr>
            <w:r w:rsidRPr="007023B1">
              <w:t>__/2</w:t>
            </w:r>
          </w:p>
          <w:p w14:paraId="40FF3300" w14:textId="446BB723" w:rsidR="009C0279" w:rsidRPr="007023B1" w:rsidRDefault="009C0279" w:rsidP="009C027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737A8A9" w14:textId="77777777" w:rsidR="009C0279" w:rsidRDefault="009C0279" w:rsidP="009C0279">
            <w:pPr>
              <w:jc w:val="center"/>
            </w:pPr>
            <w:r w:rsidRPr="007023B1">
              <w:t>__/2</w:t>
            </w:r>
          </w:p>
          <w:p w14:paraId="5D4E5A8C" w14:textId="77777777" w:rsidR="009C0279" w:rsidRDefault="009C0279" w:rsidP="009C0279">
            <w:pPr>
              <w:jc w:val="center"/>
            </w:pPr>
            <w:r w:rsidRPr="007023B1">
              <w:t>__/2</w:t>
            </w:r>
          </w:p>
          <w:p w14:paraId="1954566D" w14:textId="21F49011" w:rsidR="009C0279" w:rsidRPr="007023B1" w:rsidRDefault="009C0279" w:rsidP="009C027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9174F5" w:rsidR="009C0279" w:rsidRPr="007023B1" w:rsidRDefault="009C0279" w:rsidP="009C0279">
            <w:pPr>
              <w:jc w:val="center"/>
            </w:pPr>
            <w:r w:rsidRPr="007023B1">
              <w:t>__/</w:t>
            </w:r>
            <w:r>
              <w:t xml:space="preserve"> 6</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C0279" w:rsidRPr="007E3502" w:rsidRDefault="009C0279" w:rsidP="009C027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195EAFE0" w:rsidR="009C0279" w:rsidRPr="007E3502" w:rsidRDefault="009C0279" w:rsidP="009C0279">
            <w:pPr>
              <w:jc w:val="center"/>
              <w:rPr>
                <w:b/>
                <w:bCs/>
                <w:color w:val="auto"/>
              </w:rPr>
            </w:pPr>
            <w:r>
              <w:rPr>
                <w:b/>
                <w:bCs/>
                <w:sz w:val="20"/>
                <w:szCs w:val="20"/>
              </w:rPr>
              <w:t>__ / 14</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w:t>
            </w:r>
            <w:r>
              <w:rPr>
                <w:rFonts w:eastAsia="Calibri"/>
              </w:rPr>
              <w:t>analysis</w:t>
            </w:r>
            <w:r>
              <w:rPr>
                <w:rFonts w:eastAsia="Calibri"/>
              </w:rPr>
              <w:t xml:space="preserve">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B53346" w14:textId="518216F3" w:rsidR="009C0279" w:rsidRDefault="009C0279" w:rsidP="009C0279">
            <w:pPr>
              <w:jc w:val="center"/>
              <w:rPr>
                <w:sz w:val="22"/>
                <w:szCs w:val="22"/>
              </w:rPr>
            </w:pPr>
            <w:r>
              <w:rPr>
                <w:sz w:val="22"/>
                <w:szCs w:val="22"/>
              </w:rPr>
              <w:t>A x1</w:t>
            </w:r>
          </w:p>
          <w:p w14:paraId="161B8186" w14:textId="769BF1AC" w:rsidR="009C0279" w:rsidRPr="007023B1" w:rsidRDefault="009C0279" w:rsidP="009C0279">
            <w:pPr>
              <w:jc w:val="center"/>
              <w:rPr>
                <w:sz w:val="22"/>
                <w:szCs w:val="22"/>
              </w:rPr>
            </w:pPr>
            <w:r>
              <w:rPr>
                <w:sz w:val="22"/>
                <w:szCs w:val="22"/>
              </w:rPr>
              <w:t>T x3</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79D40213" w:rsidR="009C0279" w:rsidRPr="007023B1" w:rsidRDefault="009C0279" w:rsidP="009C0279">
            <w:pPr>
              <w:jc w:val="center"/>
              <w:rPr>
                <w:sz w:val="22"/>
                <w:szCs w:val="22"/>
              </w:rPr>
            </w:pPr>
            <w:r>
              <w:rPr>
                <w:sz w:val="22"/>
                <w:szCs w:val="22"/>
              </w:rPr>
              <w:t>__ / 12</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6449391C"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Synthesis is something you probably do subconsciously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5BAEEB" w14:textId="77777777" w:rsidR="009C0279" w:rsidRDefault="009C0279" w:rsidP="009C0279">
            <w:pPr>
              <w:jc w:val="center"/>
              <w:rPr>
                <w:sz w:val="22"/>
                <w:szCs w:val="22"/>
              </w:rPr>
            </w:pPr>
            <w:r>
              <w:rPr>
                <w:sz w:val="22"/>
                <w:szCs w:val="22"/>
              </w:rPr>
              <w:t>A x1</w:t>
            </w:r>
          </w:p>
          <w:p w14:paraId="19BD8C19" w14:textId="3B070E48" w:rsidR="009C0279" w:rsidRPr="007023B1" w:rsidRDefault="009C0279" w:rsidP="009C0279">
            <w:pPr>
              <w:jc w:val="center"/>
              <w:rPr>
                <w:sz w:val="22"/>
                <w:szCs w:val="22"/>
              </w:rPr>
            </w:pPr>
            <w:r>
              <w:rPr>
                <w:sz w:val="22"/>
                <w:szCs w:val="22"/>
              </w:rPr>
              <w:t>T x</w:t>
            </w:r>
            <w:r>
              <w:rPr>
                <w:sz w:val="22"/>
                <w:szCs w:val="22"/>
              </w:rPr>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58E4C49" w14:textId="77777777" w:rsidR="009C0279" w:rsidRDefault="009C0279" w:rsidP="009C0279">
            <w:pPr>
              <w:jc w:val="center"/>
              <w:rPr>
                <w:sz w:val="22"/>
                <w:szCs w:val="22"/>
              </w:rPr>
            </w:pPr>
            <w:r>
              <w:rPr>
                <w:sz w:val="22"/>
                <w:szCs w:val="22"/>
              </w:rPr>
              <w:t>__ / 4</w:t>
            </w:r>
          </w:p>
          <w:p w14:paraId="17B45C46" w14:textId="745CC2FF" w:rsidR="009C0279" w:rsidRPr="007023B1" w:rsidRDefault="009C0279" w:rsidP="009C0279">
            <w:pPr>
              <w:jc w:val="center"/>
              <w:rPr>
                <w:sz w:val="22"/>
                <w:szCs w:val="22"/>
              </w:rPr>
            </w:pPr>
            <w:r>
              <w:rPr>
                <w:sz w:val="22"/>
                <w:szCs w:val="22"/>
              </w:rPr>
              <w:t xml:space="preserve">__ / </w:t>
            </w:r>
            <w:r>
              <w:rPr>
                <w:sz w:val="22"/>
                <w:szCs w:val="22"/>
              </w:rPr>
              <w:t>8</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C0279" w:rsidRPr="007E3502" w:rsidRDefault="009C0279" w:rsidP="009C027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1FB0F4B" w:rsidR="009C0279" w:rsidRPr="007E3502" w:rsidRDefault="009C0279" w:rsidP="009C0279">
            <w:pPr>
              <w:jc w:val="center"/>
              <w:rPr>
                <w:b/>
                <w:bCs/>
                <w:color w:val="auto"/>
              </w:rPr>
            </w:pPr>
            <w:r w:rsidRPr="007E3502">
              <w:rPr>
                <w:b/>
                <w:bCs/>
              </w:rPr>
              <w:t>T __/</w:t>
            </w:r>
            <w:r>
              <w:rPr>
                <w:b/>
                <w:bCs/>
              </w:rPr>
              <w:t>24</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C0279" w:rsidRPr="007E3502" w:rsidRDefault="009C0279" w:rsidP="009C0279">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C0279" w:rsidRPr="007E3502" w:rsidRDefault="009C0279" w:rsidP="009C027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C0279" w:rsidRPr="007E3502" w:rsidRDefault="009C0279" w:rsidP="009C0279">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380C2B"/>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EC0D21"/>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